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20D17" w:rsidRDefault="0049343F">
      <w:pPr>
        <w:pStyle w:val="Titre1"/>
      </w:pPr>
      <w:bookmarkStart w:id="0" w:name="les-bases-de-données-nosql"/>
      <w:bookmarkStart w:id="1" w:name="_GoBack"/>
      <w:bookmarkEnd w:id="1"/>
      <w:r>
        <w:t>Les bases de données NoSql</w:t>
      </w:r>
    </w:p>
    <w:p w:rsidR="00820D17" w:rsidRDefault="0049343F">
      <w:pPr>
        <w:pStyle w:val="Titre2"/>
      </w:pPr>
      <w:bookmarkStart w:id="2" w:name="objectifs-reac"/>
      <w:bookmarkEnd w:id="0"/>
      <w:r>
        <w:t>Objectifs (REAC)</w:t>
      </w:r>
    </w:p>
    <w:bookmarkEnd w:id="2"/>
    <w:p w:rsidR="00820D17" w:rsidRDefault="0049343F">
      <w:r>
        <w:t>De plus en plus de données non structurées et massives existent dans les systèmes d'informations et sont stockées dans des bases de données non relationnelles. Le développeur doit être capable d'accéder à ces données afin de les mettre à jour. Les compéten</w:t>
      </w:r>
      <w:r>
        <w:t>ces concernant l'accès aux données et la création de bases de données ont été actualisées tout en prenant en compte la non standardisation de la technologie des bases de données non relationnelles au moment de la révision.</w:t>
      </w:r>
    </w:p>
    <w:p w:rsidR="00820D17" w:rsidRDefault="0049343F">
      <w:pPr>
        <w:pStyle w:val="Compact"/>
        <w:numPr>
          <w:ilvl w:val="0"/>
          <w:numId w:val="2"/>
        </w:numPr>
      </w:pPr>
      <w:r>
        <w:t>Rechercher, en utilisant de la do</w:t>
      </w:r>
      <w:r>
        <w:t>cumentation en langue française ou anglaise, des solutions pertinentes pour la résolution de problèmes techniques et de nouveaux usages, notamment des bases de données non relationnelles</w:t>
      </w:r>
    </w:p>
    <w:p w:rsidR="00820D17" w:rsidRDefault="0049343F">
      <w:pPr>
        <w:pStyle w:val="Compact"/>
        <w:numPr>
          <w:ilvl w:val="0"/>
          <w:numId w:val="2"/>
        </w:numPr>
      </w:pPr>
      <w:r>
        <w:t>Les bases de données non relationnelles sont utilisées dans les cas d</w:t>
      </w:r>
      <w:r>
        <w:t>e traitement de données massives à l'échelle du web. Les données sont essentiellement lues, il y a peu de mises à jour.</w:t>
      </w:r>
    </w:p>
    <w:p w:rsidR="00820D17" w:rsidRDefault="0049343F">
      <w:pPr>
        <w:pStyle w:val="Compact"/>
        <w:numPr>
          <w:ilvl w:val="0"/>
          <w:numId w:val="2"/>
        </w:numPr>
      </w:pPr>
      <w:r>
        <w:t>Connaissance des avantages et inconvénients du relationnel et du non-relationnel.</w:t>
      </w:r>
    </w:p>
    <w:p w:rsidR="00820D17" w:rsidRDefault="0049343F">
      <w:pPr>
        <w:pStyle w:val="Titre2"/>
      </w:pPr>
      <w:bookmarkStart w:id="3" w:name="atelier"/>
      <w:r>
        <w:t>Atelier</w:t>
      </w:r>
    </w:p>
    <w:bookmarkEnd w:id="3"/>
    <w:p w:rsidR="00820D17" w:rsidRDefault="0049343F">
      <w:r>
        <w:t>Répartissez vous à 2 ou 3 personnes et recherc</w:t>
      </w:r>
      <w:r>
        <w:t>hez les points suivants :</w:t>
      </w:r>
    </w:p>
    <w:p w:rsidR="00820D17" w:rsidRDefault="0049343F">
      <w:pPr>
        <w:pStyle w:val="Compact"/>
        <w:numPr>
          <w:ilvl w:val="0"/>
          <w:numId w:val="3"/>
        </w:numPr>
      </w:pPr>
      <w:r>
        <w:t>Que signifie le terme NoSQL ?</w:t>
      </w:r>
    </w:p>
    <w:p w:rsidR="00820D17" w:rsidRDefault="0049343F">
      <w:pPr>
        <w:pStyle w:val="Compact"/>
        <w:numPr>
          <w:ilvl w:val="0"/>
          <w:numId w:val="3"/>
        </w:numPr>
      </w:pPr>
      <w:r>
        <w:t>Pourquoi parle-t-on de "non relationnel" ?</w:t>
      </w:r>
      <w:r>
        <w:br/>
      </w:r>
    </w:p>
    <w:p w:rsidR="00820D17" w:rsidRDefault="0049343F">
      <w:pPr>
        <w:pStyle w:val="Compact"/>
        <w:numPr>
          <w:ilvl w:val="0"/>
          <w:numId w:val="3"/>
        </w:numPr>
      </w:pPr>
      <w:r>
        <w:t>Comment sont nées les bases NoSQL ?</w:t>
      </w:r>
    </w:p>
    <w:p w:rsidR="00820D17" w:rsidRDefault="0049343F">
      <w:pPr>
        <w:pStyle w:val="Compact"/>
        <w:numPr>
          <w:ilvl w:val="0"/>
          <w:numId w:val="3"/>
        </w:numPr>
      </w:pPr>
      <w:r>
        <w:t>Y-a-t-il un seul type de base NoSQL ?</w:t>
      </w:r>
      <w:r>
        <w:br/>
      </w:r>
    </w:p>
    <w:p w:rsidR="00820D17" w:rsidRDefault="0049343F">
      <w:pPr>
        <w:pStyle w:val="Compact"/>
        <w:numPr>
          <w:ilvl w:val="0"/>
          <w:numId w:val="3"/>
        </w:numPr>
      </w:pPr>
      <w:r>
        <w:t>Dans quel cas utiliser une base NoSQL ?</w:t>
      </w:r>
    </w:p>
    <w:p w:rsidR="00820D17" w:rsidRDefault="0049343F">
      <w:r>
        <w:t>Puis faites un point en salle sur vos rec</w:t>
      </w:r>
      <w:r>
        <w:t>herches avec votre formateur.</w:t>
      </w:r>
    </w:p>
    <w:sectPr w:rsidR="00820D17">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6B8F4A5"/>
    <w:multiLevelType w:val="multilevel"/>
    <w:tmpl w:val="DDBABB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BBA3C75"/>
    <w:multiLevelType w:val="multilevel"/>
    <w:tmpl w:val="47F266C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9343F"/>
    <w:rsid w:val="004E29B3"/>
    <w:rsid w:val="00590D07"/>
    <w:rsid w:val="00784D58"/>
    <w:rsid w:val="00820D17"/>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2CBC680-7BB6-4DF9-AD5C-2495F89C3E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Titre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Titre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ompact">
    <w:name w:val="Compact"/>
    <w:basedOn w:val="Normal"/>
    <w:qFormat/>
    <w:pPr>
      <w:spacing w:before="36" w:after="36"/>
    </w:pPr>
  </w:style>
  <w:style w:type="paragraph" w:styleId="Titr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orpsdetexte">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Policepardfau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08</Words>
  <Characters>1146</Characters>
  <Application>Microsoft Office Word</Application>
  <DocSecurity>0</DocSecurity>
  <Lines>9</Lines>
  <Paragraphs>2</Paragraphs>
  <ScaleCrop>false</ScaleCrop>
  <HeadingPairs>
    <vt:vector size="2" baseType="variant">
      <vt:variant>
        <vt:lpstr>Titre</vt:lpstr>
      </vt:variant>
      <vt:variant>
        <vt:i4>1</vt:i4>
      </vt:variant>
    </vt:vector>
  </HeadingPairs>
  <TitlesOfParts>
    <vt:vector size="1" baseType="lpstr">
      <vt:lpstr/>
    </vt:vector>
  </TitlesOfParts>
  <Company>AFPA</Company>
  <LinksUpToDate>false</LinksUpToDate>
  <CharactersWithSpaces>1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oix Martine</dc:creator>
  <cp:lastModifiedBy>Poix Martine</cp:lastModifiedBy>
  <cp:revision>2</cp:revision>
  <dcterms:created xsi:type="dcterms:W3CDTF">2021-09-21T09:42:00Z</dcterms:created>
  <dcterms:modified xsi:type="dcterms:W3CDTF">2021-09-21T09:42:00Z</dcterms:modified>
</cp:coreProperties>
</file>